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34bd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95b3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1c22d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20cb02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a127492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ede9bb7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7bbedd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cc1893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00:23:15Z</dcterms:created>
  <dcterms:modified xsi:type="dcterms:W3CDTF">2022-01-18T00:23:15Z</dcterms:modified>
</cp:coreProperties>
</file>